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3CECD" w14:textId="0B7E9581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bookmarkStart w:id="0" w:name="_aczyuw2yex2w" w:colFirst="0" w:colLast="0"/>
      <w:bookmarkEnd w:id="0"/>
      <w:r>
        <w:rPr>
          <w:rFonts w:ascii="Times New Roman" w:eastAsia="Times New Roman" w:hAnsi="Times New Roman" w:cs="Times New Roman"/>
          <w:b w:val="0"/>
          <w:color w:val="039BE5"/>
          <w:sz w:val="72"/>
          <w:szCs w:val="72"/>
        </w:rPr>
        <w:t>Compiler Design</w:t>
      </w:r>
      <w:r>
        <w:rPr>
          <w:rFonts w:ascii="Times New Roman" w:eastAsia="Times New Roman" w:hAnsi="Times New Roman" w:cs="Times New Roman"/>
        </w:rPr>
        <w:br/>
        <w:t xml:space="preserve">Lab Exercise </w:t>
      </w:r>
      <w:r w:rsidR="005675E7">
        <w:rPr>
          <w:rFonts w:ascii="Times New Roman" w:eastAsia="Times New Roman" w:hAnsi="Times New Roman" w:cs="Times New Roman"/>
        </w:rPr>
        <w:t>8</w:t>
      </w:r>
    </w:p>
    <w:p w14:paraId="69815CD8" w14:textId="77777777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20"/>
          <w:szCs w:val="20"/>
        </w:rPr>
      </w:pPr>
      <w:bookmarkStart w:id="1" w:name="_ekrslz9avsgy" w:colFirst="0" w:colLast="0"/>
      <w:bookmarkEnd w:id="1"/>
      <w:r>
        <w:rPr>
          <w:rFonts w:ascii="Times New Roman" w:eastAsia="Times New Roman" w:hAnsi="Times New Roman" w:cs="Times New Roman"/>
          <w:noProof/>
          <w:color w:val="666666"/>
          <w:sz w:val="20"/>
          <w:szCs w:val="20"/>
        </w:rPr>
        <w:drawing>
          <wp:inline distT="114300" distB="114300" distL="114300" distR="114300" wp14:anchorId="46F7C5AD" wp14:editId="2A67622E">
            <wp:extent cx="447675" cy="57150"/>
            <wp:effectExtent l="0" t="0" r="0" b="0"/>
            <wp:docPr id="6" name="image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short lin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D3CA86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320D3A6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4086D624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FD1F08F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4064A63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060606E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C6012BD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CBB87A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21509D61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1A18731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32"/>
          <w:szCs w:val="32"/>
        </w:rPr>
      </w:pPr>
      <w:r>
        <w:br w:type="page"/>
      </w:r>
    </w:p>
    <w:p w14:paraId="3CCC34C6" w14:textId="13D52441" w:rsidR="00595DEA" w:rsidRPr="00275C4E" w:rsidRDefault="00A4732C" w:rsidP="00275C4E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 w:rsidRPr="00275C4E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im:</w:t>
      </w:r>
      <w:r w:rsidR="00730855" w:rsidRPr="00275C4E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675E7">
        <w:rPr>
          <w:rFonts w:ascii="Times New Roman" w:eastAsia="Times New Roman" w:hAnsi="Times New Roman" w:cs="Times New Roman"/>
          <w:b/>
          <w:sz w:val="24"/>
          <w:szCs w:val="24"/>
        </w:rPr>
        <w:t>To compute the LEADING and TRAIL</w:t>
      </w:r>
      <w:r w:rsidR="001405DE">
        <w:rPr>
          <w:rFonts w:ascii="Times New Roman" w:eastAsia="Times New Roman" w:hAnsi="Times New Roman" w:cs="Times New Roman"/>
          <w:b/>
          <w:sz w:val="24"/>
          <w:szCs w:val="24"/>
        </w:rPr>
        <w:t>ING</w:t>
      </w:r>
      <w:r w:rsidR="005675E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1405DE">
        <w:rPr>
          <w:rFonts w:ascii="Times New Roman" w:eastAsia="Times New Roman" w:hAnsi="Times New Roman" w:cs="Times New Roman"/>
          <w:b/>
          <w:sz w:val="24"/>
          <w:szCs w:val="24"/>
        </w:rPr>
        <w:t>for the given grammar</w:t>
      </w:r>
    </w:p>
    <w:p w14:paraId="282A7E83" w14:textId="77777777" w:rsidR="00BF0B5B" w:rsidRDefault="00A4732C" w:rsidP="00BF0B5B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lgorithm:</w:t>
      </w:r>
    </w:p>
    <w:p w14:paraId="72D3FA60" w14:textId="77777777" w:rsidR="0024466E" w:rsidRPr="0024466E" w:rsidRDefault="0024466E" w:rsidP="0024466E">
      <w:pPr>
        <w:spacing w:line="276" w:lineRule="auto"/>
        <w:ind w:right="-720"/>
        <w:rPr>
          <w:rFonts w:ascii="Times New Roman" w:eastAsia="Helvetica Neue" w:hAnsi="Times New Roman" w:cs="Times New Roman"/>
          <w:sz w:val="24"/>
          <w:szCs w:val="24"/>
        </w:rPr>
      </w:pPr>
      <w:r w:rsidRPr="0024466E">
        <w:rPr>
          <w:rFonts w:ascii="Times New Roman" w:eastAsia="Helvetica Neue" w:hAnsi="Times New Roman" w:cs="Times New Roman"/>
          <w:sz w:val="24"/>
          <w:szCs w:val="24"/>
        </w:rPr>
        <w:t>1. For Leading, check for the first non-terminal.</w:t>
      </w:r>
    </w:p>
    <w:p w14:paraId="49393228" w14:textId="77777777" w:rsidR="0024466E" w:rsidRPr="0024466E" w:rsidRDefault="0024466E" w:rsidP="0024466E">
      <w:pPr>
        <w:spacing w:line="276" w:lineRule="auto"/>
        <w:ind w:right="-720"/>
        <w:rPr>
          <w:rFonts w:ascii="Times New Roman" w:eastAsia="Helvetica Neue" w:hAnsi="Times New Roman" w:cs="Times New Roman"/>
          <w:sz w:val="24"/>
          <w:szCs w:val="24"/>
        </w:rPr>
      </w:pPr>
      <w:r w:rsidRPr="0024466E">
        <w:rPr>
          <w:rFonts w:ascii="Times New Roman" w:eastAsia="Helvetica Neue" w:hAnsi="Times New Roman" w:cs="Times New Roman"/>
          <w:sz w:val="24"/>
          <w:szCs w:val="24"/>
        </w:rPr>
        <w:t>2. If found, print it.</w:t>
      </w:r>
    </w:p>
    <w:p w14:paraId="3245F6FB" w14:textId="77777777" w:rsidR="0024466E" w:rsidRPr="0024466E" w:rsidRDefault="0024466E" w:rsidP="0024466E">
      <w:pPr>
        <w:spacing w:line="276" w:lineRule="auto"/>
        <w:ind w:right="-720"/>
        <w:rPr>
          <w:rFonts w:ascii="Times New Roman" w:eastAsia="Helvetica Neue" w:hAnsi="Times New Roman" w:cs="Times New Roman"/>
          <w:sz w:val="24"/>
          <w:szCs w:val="24"/>
        </w:rPr>
      </w:pPr>
      <w:r w:rsidRPr="0024466E">
        <w:rPr>
          <w:rFonts w:ascii="Times New Roman" w:eastAsia="Helvetica Neue" w:hAnsi="Times New Roman" w:cs="Times New Roman"/>
          <w:sz w:val="24"/>
          <w:szCs w:val="24"/>
        </w:rPr>
        <w:t>3. Look for next production for the same non-terminal.</w:t>
      </w:r>
    </w:p>
    <w:p w14:paraId="4120DBD7" w14:textId="77777777" w:rsidR="0024466E" w:rsidRPr="0024466E" w:rsidRDefault="0024466E" w:rsidP="0024466E">
      <w:pPr>
        <w:spacing w:line="276" w:lineRule="auto"/>
        <w:ind w:right="-720"/>
        <w:rPr>
          <w:rFonts w:ascii="Times New Roman" w:eastAsia="Helvetica Neue" w:hAnsi="Times New Roman" w:cs="Times New Roman"/>
          <w:sz w:val="24"/>
          <w:szCs w:val="24"/>
        </w:rPr>
      </w:pPr>
      <w:r w:rsidRPr="0024466E">
        <w:rPr>
          <w:rFonts w:ascii="Times New Roman" w:eastAsia="Helvetica Neue" w:hAnsi="Times New Roman" w:cs="Times New Roman"/>
          <w:sz w:val="24"/>
          <w:szCs w:val="24"/>
        </w:rPr>
        <w:t>4. If not found, recursively call the procedure for the single non-terminal present before the comma or End of Production String.</w:t>
      </w:r>
    </w:p>
    <w:p w14:paraId="249EAD16" w14:textId="77777777" w:rsidR="0024466E" w:rsidRPr="0024466E" w:rsidRDefault="0024466E" w:rsidP="0024466E">
      <w:pPr>
        <w:spacing w:line="276" w:lineRule="auto"/>
        <w:ind w:right="-720"/>
        <w:rPr>
          <w:rFonts w:ascii="Times New Roman" w:eastAsia="Helvetica Neue" w:hAnsi="Times New Roman" w:cs="Times New Roman"/>
          <w:sz w:val="24"/>
          <w:szCs w:val="24"/>
        </w:rPr>
      </w:pPr>
      <w:r w:rsidRPr="0024466E">
        <w:rPr>
          <w:rFonts w:ascii="Times New Roman" w:eastAsia="Helvetica Neue" w:hAnsi="Times New Roman" w:cs="Times New Roman"/>
          <w:sz w:val="24"/>
          <w:szCs w:val="24"/>
        </w:rPr>
        <w:t xml:space="preserve">5. Include </w:t>
      </w:r>
      <w:proofErr w:type="gramStart"/>
      <w:r w:rsidRPr="0024466E">
        <w:rPr>
          <w:rFonts w:ascii="Times New Roman" w:eastAsia="Helvetica Neue" w:hAnsi="Times New Roman" w:cs="Times New Roman"/>
          <w:sz w:val="24"/>
          <w:szCs w:val="24"/>
        </w:rPr>
        <w:t>it's</w:t>
      </w:r>
      <w:proofErr w:type="gramEnd"/>
      <w:r w:rsidRPr="0024466E">
        <w:rPr>
          <w:rFonts w:ascii="Times New Roman" w:eastAsia="Helvetica Neue" w:hAnsi="Times New Roman" w:cs="Times New Roman"/>
          <w:sz w:val="24"/>
          <w:szCs w:val="24"/>
        </w:rPr>
        <w:t xml:space="preserve"> results in the result of this non-terminal.</w:t>
      </w:r>
    </w:p>
    <w:p w14:paraId="7662E0A2" w14:textId="77777777" w:rsidR="0024466E" w:rsidRPr="0024466E" w:rsidRDefault="0024466E" w:rsidP="0024466E">
      <w:pPr>
        <w:spacing w:line="276" w:lineRule="auto"/>
        <w:ind w:right="-720"/>
        <w:rPr>
          <w:rFonts w:ascii="Times New Roman" w:eastAsia="Helvetica Neue" w:hAnsi="Times New Roman" w:cs="Times New Roman"/>
          <w:sz w:val="24"/>
          <w:szCs w:val="24"/>
        </w:rPr>
      </w:pPr>
      <w:r w:rsidRPr="0024466E">
        <w:rPr>
          <w:rFonts w:ascii="Times New Roman" w:eastAsia="Helvetica Neue" w:hAnsi="Times New Roman" w:cs="Times New Roman"/>
          <w:sz w:val="24"/>
          <w:szCs w:val="24"/>
        </w:rPr>
        <w:t>6. For trailing, we compute same as leading but we start from the end of the production to</w:t>
      </w:r>
    </w:p>
    <w:p w14:paraId="4A50972B" w14:textId="77777777" w:rsidR="0024466E" w:rsidRPr="0024466E" w:rsidRDefault="0024466E" w:rsidP="0024466E">
      <w:pPr>
        <w:spacing w:line="276" w:lineRule="auto"/>
        <w:ind w:right="-720"/>
        <w:rPr>
          <w:rFonts w:ascii="Times New Roman" w:eastAsia="Helvetica Neue" w:hAnsi="Times New Roman" w:cs="Times New Roman"/>
          <w:sz w:val="24"/>
          <w:szCs w:val="24"/>
        </w:rPr>
      </w:pPr>
      <w:r w:rsidRPr="0024466E">
        <w:rPr>
          <w:rFonts w:ascii="Times New Roman" w:eastAsia="Helvetica Neue" w:hAnsi="Times New Roman" w:cs="Times New Roman"/>
          <w:sz w:val="24"/>
          <w:szCs w:val="24"/>
        </w:rPr>
        <w:t>the beginning.</w:t>
      </w:r>
    </w:p>
    <w:p w14:paraId="10C43141" w14:textId="77777777" w:rsidR="0024466E" w:rsidRPr="0024466E" w:rsidRDefault="0024466E" w:rsidP="0024466E">
      <w:pPr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24466E">
        <w:rPr>
          <w:rFonts w:ascii="Times New Roman" w:eastAsia="Helvetica Neue" w:hAnsi="Times New Roman" w:cs="Times New Roman"/>
          <w:sz w:val="24"/>
          <w:szCs w:val="24"/>
        </w:rPr>
        <w:t>7. Stop</w:t>
      </w:r>
      <w:r w:rsidRPr="0024466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</w:p>
    <w:p w14:paraId="51A23BEA" w14:textId="77777777" w:rsidR="0024466E" w:rsidRDefault="0024466E" w:rsidP="0024466E">
      <w:pPr>
        <w:rPr>
          <w:rFonts w:asciiTheme="majorHAnsi" w:eastAsia="Helvetica Neue" w:hAnsiTheme="majorHAnsi" w:cstheme="majorHAnsi"/>
          <w:sz w:val="28"/>
          <w:lang w:val="en-US"/>
        </w:rPr>
      </w:pPr>
    </w:p>
    <w:p w14:paraId="26604D49" w14:textId="77777777" w:rsidR="0024466E" w:rsidRDefault="0024466E" w:rsidP="00DC15A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NewRomanPSMT" w:hAnsi="Times New Roman" w:cs="Times New Roman"/>
          <w:sz w:val="24"/>
          <w:szCs w:val="24"/>
          <w:lang w:val="en-IN"/>
        </w:rPr>
      </w:pPr>
    </w:p>
    <w:p w14:paraId="69554176" w14:textId="494CE7AA" w:rsidR="005C1256" w:rsidRDefault="00A4732C" w:rsidP="00DC15A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de:(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Language </w:t>
      </w:r>
      <w:r w:rsidR="00C2135B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proofErr w:type="gramEnd"/>
      <w:r w:rsidR="00C2135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1405DE">
        <w:rPr>
          <w:rFonts w:ascii="Times New Roman" w:eastAsia="Times New Roman" w:hAnsi="Times New Roman" w:cs="Times New Roman"/>
          <w:b/>
          <w:sz w:val="24"/>
          <w:szCs w:val="24"/>
        </w:rPr>
        <w:t>C++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14:paraId="4840175D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iostream&gt;</w:t>
      </w:r>
    </w:p>
    <w:p w14:paraId="5DCD333C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conio.h&gt;</w:t>
      </w:r>
    </w:p>
    <w:p w14:paraId="24336695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dio.h&gt;</w:t>
      </w:r>
    </w:p>
    <w:p w14:paraId="62F3172D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ring.h&gt;</w:t>
      </w:r>
    </w:p>
    <w:p w14:paraId="22CD0A44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dlib.h&gt;</w:t>
      </w:r>
    </w:p>
    <w:p w14:paraId="2F0FA247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using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1405DE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namespace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1405DE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std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5D153E4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4A8BF9FD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proofErr w:type="gram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ms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p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-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7024688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proofErr w:type="gramStart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m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ad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rail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2D58D7A1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struc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1405DE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grammar</w:t>
      </w:r>
    </w:p>
    <w:p w14:paraId="4454F7A8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{   </w:t>
      </w:r>
    </w:p>
    <w:p w14:paraId="0AADBC67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1405DE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no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6218320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1405DE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proofErr w:type="gram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0EB035F3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gramStart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5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19125E28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ge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0B2E4D1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1A012049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LEADING</w:t>
      </w:r>
      <w:proofErr w:type="spellEnd"/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AND TRAILING</w:t>
      </w:r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8405BD3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Enter</w:t>
      </w:r>
      <w:proofErr w:type="spellEnd"/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the no. of </w:t>
      </w:r>
      <w:proofErr w:type="gramStart"/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variables :</w:t>
      </w:r>
      <w:proofErr w:type="gramEnd"/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"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80F7630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in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gt;&gt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435BC52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Enter</w:t>
      </w:r>
      <w:proofErr w:type="spellEnd"/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the </w:t>
      </w:r>
      <w:proofErr w:type="gramStart"/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variables :</w:t>
      </w:r>
      <w:proofErr w:type="gramEnd"/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</w:t>
      </w:r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C866810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 xml:space="preserve">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0B52F23A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08234855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in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gt;&gt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C9A8D44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02A3FDE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4FE12381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Enter</w:t>
      </w:r>
      <w:proofErr w:type="spellEnd"/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the no. of </w:t>
      </w:r>
      <w:proofErr w:type="gramStart"/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terminals :</w:t>
      </w:r>
      <w:proofErr w:type="gramEnd"/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"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B1BEF5F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in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gt;&gt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m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9BACB61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Enter</w:t>
      </w:r>
      <w:proofErr w:type="spellEnd"/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the </w:t>
      </w:r>
      <w:proofErr w:type="gramStart"/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terminals :</w:t>
      </w:r>
      <w:proofErr w:type="gramEnd"/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"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E19271A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m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45FDC246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in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gt;&gt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3312C941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PRODUCTION</w:t>
      </w:r>
      <w:proofErr w:type="spellEnd"/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DETAILS</w:t>
      </w:r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2BF8393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38278AC0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6002B466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Enter</w:t>
      </w:r>
      <w:proofErr w:type="spellEnd"/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the no. of production of "</w:t>
      </w:r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proofErr w:type="gram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:"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2CFA649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in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gt;&gt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no</w:t>
      </w:r>
      <w:proofErr w:type="spellEnd"/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32B3AAD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no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3C76D7DD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36440B08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proofErr w:type="gram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-&gt;"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B681243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in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gt;&gt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129184CF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73A0C566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79C1CFD7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1B4F59A1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ading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4E2E25F7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5B736293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7499862E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40BD7850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no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3FBD7A97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6314D16A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m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30B2B231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</w:t>
      </w:r>
    </w:p>
    <w:p w14:paraId="526ABDBE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63FE07D9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ad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3800A44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</w:p>
    <w:p w14:paraId="0216A4E7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39C0EF5C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39AB742A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ad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19454A4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327FC1D7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6A3C19AA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1EB17BD1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19E7D60C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p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p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p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6E0B4B05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4249F5A7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2A61E4CE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08938436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no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1E43C923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>            {</w:t>
      </w:r>
    </w:p>
    <w:p w14:paraId="2987FC10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60DDBC11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3584B23E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3EB6B4BD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{</w:t>
      </w:r>
    </w:p>
    <w:p w14:paraId="024083B1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0008C64A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proofErr w:type="spellStart"/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goto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1405DE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ou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BABC612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    }</w:t>
      </w:r>
    </w:p>
    <w:p w14:paraId="37DA926D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57302C19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1405DE">
        <w:rPr>
          <w:rFonts w:ascii="Consolas" w:eastAsia="Times New Roman" w:hAnsi="Consolas" w:cs="Times New Roman"/>
          <w:color w:val="C8C8C8"/>
          <w:sz w:val="21"/>
          <w:szCs w:val="21"/>
          <w:lang w:val="en-IN"/>
        </w:rPr>
        <w:t>ou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6E18A660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m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42B3B546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033E16C6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ad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FFC6352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ad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07B463E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64426FE5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63CB86F2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1204DB31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5F59A224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0CAE39E4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trailing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2EF8825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0A469C48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51E62968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05CF5DEA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no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7F529965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1ED3AB29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1405DE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959F3ED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1405DE">
        <w:rPr>
          <w:rFonts w:ascii="Consolas" w:eastAsia="Times New Roman" w:hAnsi="Consolas" w:cs="Times New Roman"/>
          <w:color w:val="F44747"/>
          <w:sz w:val="21"/>
          <w:szCs w:val="21"/>
          <w:lang w:val="en-IN"/>
        </w:rPr>
        <w:t>\x0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4AEF8F22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6352E27E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m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7DC7DF20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{</w:t>
      </w:r>
    </w:p>
    <w:p w14:paraId="77C7C948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4681B655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rail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93CB95C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</w:p>
    <w:p w14:paraId="29A00080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7A3FEE8F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01AFEFC5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rail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58E09F1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4520574B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04C1A294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1386C270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33DDFEC8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p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p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ep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66840C0E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72CF6746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19B9E1BE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0B15EC80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rodno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631E9FFF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>            {</w:t>
      </w:r>
    </w:p>
    <w:p w14:paraId="28ECEE01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1405DE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4735336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1405DE">
        <w:rPr>
          <w:rFonts w:ascii="Consolas" w:eastAsia="Times New Roman" w:hAnsi="Consolas" w:cs="Times New Roman"/>
          <w:color w:val="F44747"/>
          <w:sz w:val="21"/>
          <w:szCs w:val="21"/>
          <w:lang w:val="en-IN"/>
        </w:rPr>
        <w:t>\x0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74C16F4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;</w:t>
      </w:r>
    </w:p>
    <w:p w14:paraId="3D1994C3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196CDC14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00439993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rhs</w:t>
      </w:r>
      <w:proofErr w:type="spellEnd"/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n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3C67599F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3E5EB99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068C35B6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m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4BF53486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18ECD55E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rail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mp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0C24513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    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rail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7E0C025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}</w:t>
      </w:r>
    </w:p>
    <w:p w14:paraId="143827E8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}</w:t>
      </w:r>
    </w:p>
    <w:p w14:paraId="495FA84D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75C87493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262D2D1B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2E282878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display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5A55E42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441DDB93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487D68D3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0E2B3900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LEADING</w:t>
      </w:r>
      <w:proofErr w:type="spellEnd"/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("</w:t>
      </w:r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proofErr w:type="gram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) = "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2B368061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m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64E7D8BC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2D7299C9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ead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08286AB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</w:t>
      </w:r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,"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A750F02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07CDA51C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7743CD6E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proofErr w:type="spellStart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endl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F2CDFE1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var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7795C2BB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475C73D9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1405DE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n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TRAILING</w:t>
      </w:r>
      <w:proofErr w:type="spellEnd"/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("</w:t>
      </w:r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proofErr w:type="gramStart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.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hs</w:t>
      </w:r>
      <w:proofErr w:type="spellEnd"/>
      <w:proofErr w:type="gram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) = "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0D525AC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gramStart"/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ms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4C130928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{</w:t>
      </w:r>
    </w:p>
    <w:p w14:paraId="11531CED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1405DE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rail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1405DE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C8957F6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proofErr w:type="spellStart"/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ut</w:t>
      </w:r>
      <w:proofErr w:type="spellEnd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m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1405DE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</w:t>
      </w:r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&lt;&lt;</w:t>
      </w:r>
      <w:r w:rsidRPr="001405DE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,"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C00441E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}</w:t>
      </w:r>
    </w:p>
    <w:p w14:paraId="3142253E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519B7631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54121841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gramStart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main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5396960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168C7A12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2633B120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gramStart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get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281ECF06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gramStart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ading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40F8EE13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 xml:space="preserve">    </w:t>
      </w:r>
      <w:proofErr w:type="gramStart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trailing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28D22107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gramStart"/>
      <w:r w:rsidRPr="001405DE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display</w:t>
      </w: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2049C005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48583551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05DE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7B02326C" w14:textId="77777777" w:rsidR="001405DE" w:rsidRPr="001405DE" w:rsidRDefault="001405DE" w:rsidP="001405DE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2FB7AB5B" w14:textId="77777777" w:rsidR="00BF0B5B" w:rsidRDefault="00BF0B5B">
      <w:pPr>
        <w:pBdr>
          <w:top w:val="nil"/>
          <w:left w:val="nil"/>
          <w:bottom w:val="nil"/>
          <w:right w:val="nil"/>
          <w:between w:val="nil"/>
        </w:pBdr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</w:pPr>
    </w:p>
    <w:p w14:paraId="3DA01C3D" w14:textId="77777777" w:rsidR="00DC15A9" w:rsidRDefault="00DC15A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DCA5A15" w14:textId="77777777" w:rsidR="00DC15A9" w:rsidRDefault="00DC15A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EA095A" w14:textId="77777777" w:rsidR="00E40EA0" w:rsidRDefault="00E40EA0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23878CB" w14:textId="77777777" w:rsidR="00E40EA0" w:rsidRDefault="00E40EA0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8EA6F8F" w14:textId="3E75A49A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54C6BB15" w14:textId="2274255F" w:rsidR="00595DEA" w:rsidRDefault="001405DE" w:rsidP="00E4199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405D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CCA699A" wp14:editId="1EF407C3">
            <wp:extent cx="5943600" cy="51111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1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01BCB" w14:textId="77777777" w:rsidR="00773377" w:rsidRDefault="00773377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6C0DBDC" w14:textId="77777777" w:rsidR="00773377" w:rsidRDefault="00773377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CA7E23D" w14:textId="77777777" w:rsidR="00773377" w:rsidRDefault="00773377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8B60263" w14:textId="75969A83" w:rsidR="00E41993" w:rsidRDefault="00E41993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anual Output:</w:t>
      </w:r>
    </w:p>
    <w:p w14:paraId="7CAA4E5A" w14:textId="6852D304" w:rsidR="00595DEA" w:rsidRDefault="00A4732C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compare the </w:t>
      </w:r>
      <w:r w:rsidR="00E41993">
        <w:rPr>
          <w:rFonts w:ascii="Times New Roman" w:eastAsia="Times New Roman" w:hAnsi="Times New Roman" w:cs="Times New Roman"/>
          <w:sz w:val="24"/>
          <w:szCs w:val="24"/>
        </w:rPr>
        <w:t>output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 xml:space="preserve"> from code as well as handwritt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deduce that they are the same 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>given</w:t>
      </w:r>
      <w:r w:rsidR="00E41993">
        <w:rPr>
          <w:rFonts w:ascii="Times New Roman" w:eastAsia="Times New Roman" w:hAnsi="Times New Roman" w:cs="Times New Roman"/>
          <w:sz w:val="24"/>
          <w:szCs w:val="24"/>
        </w:rPr>
        <w:t xml:space="preserve"> production</w:t>
      </w:r>
      <w:r w:rsidR="00547A0D">
        <w:rPr>
          <w:rFonts w:ascii="Times New Roman" w:eastAsia="Times New Roman" w:hAnsi="Times New Roman" w:cs="Times New Roman"/>
          <w:sz w:val="24"/>
          <w:szCs w:val="24"/>
        </w:rPr>
        <w:t xml:space="preserve"> rule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E0BF5F5" w14:textId="1D6D960D" w:rsidR="00157636" w:rsidRDefault="00977C12" w:rsidP="00B741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856553F" wp14:editId="52F80722">
            <wp:extent cx="3832860" cy="5611599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8257" cy="5619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2216E" w14:textId="77777777" w:rsidR="0024466E" w:rsidRDefault="0024466E" w:rsidP="00B741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19E5132" w14:textId="1B4DC143" w:rsidR="00977C12" w:rsidRDefault="00977C12" w:rsidP="00B741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FEF63CE" wp14:editId="4E844B8C">
            <wp:extent cx="4649321" cy="35128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1424" cy="352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BDF64" w14:textId="3B5BD3DC" w:rsidR="0024466E" w:rsidRDefault="0024466E" w:rsidP="00B741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D7DE60D" wp14:editId="761AADC3">
            <wp:extent cx="5854700" cy="8229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rightnessContrast bright="2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B7B88" w14:textId="3F8BA112" w:rsidR="0024466E" w:rsidRPr="00157636" w:rsidRDefault="0024466E" w:rsidP="00B741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AAF0900" wp14:editId="03A76EA8">
            <wp:extent cx="5943600" cy="20802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bright="20000" contrast="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D0AFF" w14:textId="77777777" w:rsidR="003548E6" w:rsidRDefault="003548E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FD22193" w14:textId="7B533379" w:rsidR="00E41993" w:rsidRPr="006D0753" w:rsidRDefault="00E41993" w:rsidP="006D075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sult</w:t>
      </w:r>
      <w:r w:rsidR="00A4732C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mplementation of </w:t>
      </w:r>
      <w:r w:rsidR="0024466E">
        <w:rPr>
          <w:rFonts w:ascii="Times New Roman" w:eastAsia="Times New Roman" w:hAnsi="Times New Roman" w:cs="Times New Roman"/>
          <w:sz w:val="24"/>
          <w:szCs w:val="24"/>
        </w:rPr>
        <w:t>Leading and Trailing</w:t>
      </w:r>
      <w:r w:rsidR="0053198E">
        <w:rPr>
          <w:rFonts w:ascii="Times New Roman" w:eastAsia="Times New Roman" w:hAnsi="Times New Roman" w:cs="Times New Roman"/>
          <w:sz w:val="24"/>
          <w:szCs w:val="24"/>
        </w:rPr>
        <w:t xml:space="preserve"> for the given grammar </w:t>
      </w:r>
      <w:r>
        <w:rPr>
          <w:rFonts w:ascii="Times New Roman" w:eastAsia="Times New Roman" w:hAnsi="Times New Roman" w:cs="Times New Roman"/>
          <w:sz w:val="24"/>
          <w:szCs w:val="24"/>
        </w:rPr>
        <w:t>has been completed and verified by Manual Output.</w:t>
      </w:r>
    </w:p>
    <w:sectPr w:rsidR="00E41993" w:rsidRPr="006D0753">
      <w:headerReference w:type="default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43602" w14:textId="77777777" w:rsidR="001B5CB5" w:rsidRDefault="001B5CB5">
      <w:pPr>
        <w:spacing w:before="0" w:line="240" w:lineRule="auto"/>
      </w:pPr>
      <w:r>
        <w:separator/>
      </w:r>
    </w:p>
  </w:endnote>
  <w:endnote w:type="continuationSeparator" w:id="0">
    <w:p w14:paraId="5421884F" w14:textId="77777777" w:rsidR="001B5CB5" w:rsidRDefault="001B5CB5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 Neue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FA398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5F5402">
      <w:rPr>
        <w:noProof/>
      </w:rPr>
      <w:t>1</w:t>
    </w:r>
    <w:r>
      <w:fldChar w:fldCharType="end"/>
    </w:r>
    <w:r>
      <w:rPr>
        <w:noProof/>
      </w:rPr>
      <w:drawing>
        <wp:anchor distT="0" distB="0" distL="0" distR="0" simplePos="0" relativeHeight="251661312" behindDoc="0" locked="0" layoutInCell="1" hidden="0" allowOverlap="1" wp14:anchorId="0866EE25" wp14:editId="6FCAAEEC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3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3FCBD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7C580BB5" wp14:editId="58C615D0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97775" w14:textId="77777777" w:rsidR="001B5CB5" w:rsidRDefault="001B5CB5">
      <w:pPr>
        <w:spacing w:before="0" w:line="240" w:lineRule="auto"/>
      </w:pPr>
      <w:r>
        <w:separator/>
      </w:r>
    </w:p>
  </w:footnote>
  <w:footnote w:type="continuationSeparator" w:id="0">
    <w:p w14:paraId="75E32FF1" w14:textId="77777777" w:rsidR="001B5CB5" w:rsidRDefault="001B5CB5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0871E" w14:textId="4134FF60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color w:val="666666"/>
        <w:sz w:val="20"/>
        <w:szCs w:val="20"/>
      </w:rPr>
      <w:t xml:space="preserve">CD </w:t>
    </w:r>
    <w:r w:rsidR="005F5402">
      <w:rPr>
        <w:color w:val="666666"/>
        <w:sz w:val="20"/>
        <w:szCs w:val="20"/>
      </w:rPr>
      <w:t xml:space="preserve">Lab Experiment </w:t>
    </w:r>
    <w:r w:rsidR="005675E7">
      <w:rPr>
        <w:color w:val="666666"/>
        <w:sz w:val="20"/>
        <w:szCs w:val="20"/>
      </w:rPr>
      <w:t>8</w:t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</w:p>
  <w:p w14:paraId="71FC6516" w14:textId="77777777" w:rsidR="00595DEA" w:rsidRDefault="00A4732C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0A25FFDC" wp14:editId="6ED54FE5">
          <wp:extent cx="447675" cy="57150"/>
          <wp:effectExtent l="0" t="0" r="0" b="0"/>
          <wp:docPr id="5" name="image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short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7246D" w14:textId="77777777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</w:pPr>
    <w:r>
      <w:rPr>
        <w:noProof/>
      </w:rPr>
      <w:drawing>
        <wp:anchor distT="0" distB="0" distL="0" distR="0" simplePos="0" relativeHeight="251660288" behindDoc="0" locked="0" layoutInCell="1" hidden="0" allowOverlap="1" wp14:anchorId="4DA57763" wp14:editId="5FE20148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4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361B0"/>
    <w:multiLevelType w:val="hybridMultilevel"/>
    <w:tmpl w:val="E07C6FC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153D41"/>
    <w:multiLevelType w:val="multilevel"/>
    <w:tmpl w:val="470619EE"/>
    <w:lvl w:ilvl="0">
      <w:start w:val="1"/>
      <w:numFmt w:val="decimal"/>
      <w:lvlText w:val="%1)"/>
      <w:lvlJc w:val="left"/>
      <w:pPr>
        <w:ind w:left="785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AF7793E"/>
    <w:multiLevelType w:val="hybridMultilevel"/>
    <w:tmpl w:val="4E5EE71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83C09"/>
    <w:multiLevelType w:val="hybridMultilevel"/>
    <w:tmpl w:val="B3C2CE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450B16"/>
    <w:multiLevelType w:val="hybridMultilevel"/>
    <w:tmpl w:val="6DFA6F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4E7335"/>
    <w:multiLevelType w:val="hybridMultilevel"/>
    <w:tmpl w:val="33C2ECD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6044585">
    <w:abstractNumId w:val="1"/>
  </w:num>
  <w:num w:numId="2" w16cid:durableId="1661496179">
    <w:abstractNumId w:val="3"/>
  </w:num>
  <w:num w:numId="3" w16cid:durableId="1113866982">
    <w:abstractNumId w:val="4"/>
  </w:num>
  <w:num w:numId="4" w16cid:durableId="1103265392">
    <w:abstractNumId w:val="5"/>
  </w:num>
  <w:num w:numId="5" w16cid:durableId="1557399219">
    <w:abstractNumId w:val="2"/>
  </w:num>
  <w:num w:numId="6" w16cid:durableId="18344888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DK1MDIyNDOyNDNT0lEKTi0uzszPAymwrAUAxpXpgCwAAAA="/>
  </w:docVars>
  <w:rsids>
    <w:rsidRoot w:val="00595DEA"/>
    <w:rsid w:val="0000526D"/>
    <w:rsid w:val="00066995"/>
    <w:rsid w:val="00095AF1"/>
    <w:rsid w:val="000D43A7"/>
    <w:rsid w:val="001405DE"/>
    <w:rsid w:val="00157636"/>
    <w:rsid w:val="001B5CB5"/>
    <w:rsid w:val="0024466E"/>
    <w:rsid w:val="00275C4E"/>
    <w:rsid w:val="002A6E4F"/>
    <w:rsid w:val="003548E6"/>
    <w:rsid w:val="00371332"/>
    <w:rsid w:val="003A5B56"/>
    <w:rsid w:val="003B700B"/>
    <w:rsid w:val="00416B35"/>
    <w:rsid w:val="00445F84"/>
    <w:rsid w:val="00451001"/>
    <w:rsid w:val="004B0EB2"/>
    <w:rsid w:val="0053198E"/>
    <w:rsid w:val="00547A0D"/>
    <w:rsid w:val="005675E7"/>
    <w:rsid w:val="00595DEA"/>
    <w:rsid w:val="005C1256"/>
    <w:rsid w:val="005E2278"/>
    <w:rsid w:val="005F5402"/>
    <w:rsid w:val="006B2C01"/>
    <w:rsid w:val="006D0753"/>
    <w:rsid w:val="00730855"/>
    <w:rsid w:val="00734F50"/>
    <w:rsid w:val="00773377"/>
    <w:rsid w:val="00830082"/>
    <w:rsid w:val="00897AEF"/>
    <w:rsid w:val="008B68F6"/>
    <w:rsid w:val="00977C12"/>
    <w:rsid w:val="009803BC"/>
    <w:rsid w:val="00A4732C"/>
    <w:rsid w:val="00AC6DF0"/>
    <w:rsid w:val="00B741CD"/>
    <w:rsid w:val="00BF0B5B"/>
    <w:rsid w:val="00C2135B"/>
    <w:rsid w:val="00C81814"/>
    <w:rsid w:val="00CD7744"/>
    <w:rsid w:val="00CE1141"/>
    <w:rsid w:val="00CF7DF1"/>
    <w:rsid w:val="00D51DE9"/>
    <w:rsid w:val="00DC15A9"/>
    <w:rsid w:val="00E40EA0"/>
    <w:rsid w:val="00E41993"/>
    <w:rsid w:val="00E83275"/>
    <w:rsid w:val="00ED7EAB"/>
    <w:rsid w:val="00F3330E"/>
    <w:rsid w:val="00FC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D2573"/>
  <w15:docId w15:val="{C52111DF-7345-47F0-A757-F3244556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IN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color w:val="039BE5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color w:val="E61A1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402"/>
  </w:style>
  <w:style w:type="paragraph" w:styleId="Footer">
    <w:name w:val="footer"/>
    <w:basedOn w:val="Normal"/>
    <w:link w:val="Foot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402"/>
  </w:style>
  <w:style w:type="paragraph" w:styleId="ListParagraph">
    <w:name w:val="List Paragraph"/>
    <w:basedOn w:val="Normal"/>
    <w:uiPriority w:val="34"/>
    <w:qFormat/>
    <w:rsid w:val="00157636"/>
    <w:pPr>
      <w:ind w:left="720"/>
      <w:contextualSpacing/>
    </w:pPr>
  </w:style>
  <w:style w:type="paragraph" w:customStyle="1" w:styleId="msonormal0">
    <w:name w:val="msonormal"/>
    <w:basedOn w:val="Normal"/>
    <w:rsid w:val="00BF0B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48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1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0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2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2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2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4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0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30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3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7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1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9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3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7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6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3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95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3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5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2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0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1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7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4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1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7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4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9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4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2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3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6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9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88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9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4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9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0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4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3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2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1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2.wdp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microsoft.com/office/2007/relationships/hdphoto" Target="media/hdphoto4.wdp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microsoft.com/office/2007/relationships/hdphoto" Target="media/hdphoto3.wdp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ACFFF-0F95-4CC4-A579-6470A5338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656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 Prakash</dc:creator>
  <cp:lastModifiedBy>Ashwin Prakash</cp:lastModifiedBy>
  <cp:revision>3</cp:revision>
  <cp:lastPrinted>2022-03-22T06:11:00Z</cp:lastPrinted>
  <dcterms:created xsi:type="dcterms:W3CDTF">2022-03-28T21:08:00Z</dcterms:created>
  <dcterms:modified xsi:type="dcterms:W3CDTF">2022-05-06T03:16:00Z</dcterms:modified>
</cp:coreProperties>
</file>